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E362E" w14:textId="77777777" w:rsidR="006451F5" w:rsidRPr="0045710D" w:rsidRDefault="006451F5" w:rsidP="006451F5">
      <w:pPr>
        <w:pStyle w:val="Title"/>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1350"/>
          <w:tab w:val="left" w:pos="1440"/>
          <w:tab w:val="left" w:pos="3420"/>
        </w:tabs>
        <w:suppressAutoHyphens/>
        <w:jc w:val="center"/>
        <w:rPr>
          <w:rFonts w:ascii="Arial Bold" w:eastAsia="Arial Bold" w:hAnsi="Arial Bold" w:cs="Arial Bold"/>
          <w:color w:val="FF0000"/>
          <w:sz w:val="48"/>
          <w:szCs w:val="48"/>
          <w:u w:color="0000FF"/>
        </w:rPr>
      </w:pPr>
      <w:r w:rsidRPr="0045710D">
        <w:rPr>
          <w:noProof/>
          <w:color w:val="FF0000"/>
          <w:sz w:val="48"/>
          <w:szCs w:val="48"/>
          <w:lang w:bidi="pa-IN"/>
        </w:rPr>
        <w:drawing>
          <wp:anchor distT="0" distB="0" distL="114300" distR="114300" simplePos="0" relativeHeight="251700224" behindDoc="0" locked="0" layoutInCell="1" allowOverlap="1" wp14:anchorId="5C290F26" wp14:editId="2E3717D2">
            <wp:simplePos x="0" y="0"/>
            <wp:positionH relativeFrom="column">
              <wp:posOffset>-335280</wp:posOffset>
            </wp:positionH>
            <wp:positionV relativeFrom="paragraph">
              <wp:posOffset>0</wp:posOffset>
            </wp:positionV>
            <wp:extent cx="1196340" cy="1148715"/>
            <wp:effectExtent l="0" t="0" r="3810" b="0"/>
            <wp:wrapThrough wrapText="bothSides">
              <wp:wrapPolygon edited="0">
                <wp:start x="0" y="0"/>
                <wp:lineTo x="0" y="21134"/>
                <wp:lineTo x="21325" y="21134"/>
                <wp:lineTo x="2132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196340" cy="11487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5710D">
        <w:rPr>
          <w:rFonts w:ascii="Arial Bold"/>
          <w:color w:val="FF0000"/>
          <w:sz w:val="48"/>
          <w:szCs w:val="48"/>
          <w:u w:color="0000FF"/>
        </w:rPr>
        <w:t>AMERICAN SOCIETY OF INDIAN ENGINEERS AND ARCHITECTS</w:t>
      </w:r>
    </w:p>
    <w:p w14:paraId="457144CC" w14:textId="77777777" w:rsidR="006451F5" w:rsidRDefault="006451F5" w:rsidP="006451F5">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Pr>
          <w:sz w:val="22"/>
          <w:szCs w:val="22"/>
        </w:rPr>
        <w:t>A non-profit organization, tax exempt under IRS Rule 501(c) (3)</w:t>
      </w:r>
    </w:p>
    <w:p w14:paraId="256927E5" w14:textId="77777777" w:rsidR="006451F5" w:rsidRDefault="006451F5" w:rsidP="006451F5">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sidRPr="00C97273">
        <w:rPr>
          <w:sz w:val="22"/>
          <w:szCs w:val="22"/>
        </w:rPr>
        <w:t xml:space="preserve">Email: </w:t>
      </w:r>
      <w:hyperlink r:id="rId7" w:history="1">
        <w:r w:rsidRPr="00C97273">
          <w:rPr>
            <w:rStyle w:val="Hyperlink"/>
            <w:sz w:val="22"/>
            <w:szCs w:val="22"/>
          </w:rPr>
          <w:t>asiehouston@gmail.com</w:t>
        </w:r>
      </w:hyperlink>
      <w:r w:rsidRPr="00C97273">
        <w:rPr>
          <w:sz w:val="22"/>
          <w:szCs w:val="22"/>
        </w:rPr>
        <w:t xml:space="preserve"> </w:t>
      </w:r>
      <w:r w:rsidRPr="00C97273">
        <w:rPr>
          <w:rFonts w:ascii="Arial Unicode MS" w:hint="eastAsia"/>
          <w:sz w:val="22"/>
          <w:szCs w:val="22"/>
        </w:rPr>
        <w:t xml:space="preserve">• </w:t>
      </w:r>
      <w:r w:rsidRPr="00C97273">
        <w:rPr>
          <w:sz w:val="22"/>
          <w:szCs w:val="22"/>
        </w:rPr>
        <w:t>(</w:t>
      </w:r>
      <w:hyperlink r:id="rId8" w:history="1">
        <w:r w:rsidRPr="00C97273">
          <w:rPr>
            <w:rStyle w:val="Hyperlink0"/>
          </w:rPr>
          <w:t>http://www.asiehouston.org/</w:t>
        </w:r>
      </w:hyperlink>
      <w:r w:rsidRPr="00C97273">
        <w:rPr>
          <w:sz w:val="22"/>
          <w:szCs w:val="22"/>
        </w:rPr>
        <w:t>)</w:t>
      </w:r>
    </w:p>
    <w:p w14:paraId="4E2C313D" w14:textId="77777777" w:rsidR="00C97273" w:rsidRDefault="004468A3" w:rsidP="00C972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240"/>
        <w:rPr>
          <w:rFonts w:ascii="Times New Roman Bold"/>
          <w:sz w:val="28"/>
          <w:szCs w:val="28"/>
        </w:rPr>
      </w:pPr>
      <w:r>
        <w:rPr>
          <w:noProof/>
          <w:bdr w:val="none" w:sz="0" w:space="0" w:color="auto"/>
          <w:lang w:bidi="pa-IN"/>
        </w:rPr>
        <mc:AlternateContent>
          <mc:Choice Requires="wps">
            <w:drawing>
              <wp:anchor distT="4294967295" distB="4294967295" distL="0" distR="0" simplePos="0" relativeHeight="251659264" behindDoc="0" locked="0" layoutInCell="1" allowOverlap="1" wp14:anchorId="1299A62A" wp14:editId="2B8848B0">
                <wp:simplePos x="0" y="0"/>
                <wp:positionH relativeFrom="column">
                  <wp:posOffset>74930</wp:posOffset>
                </wp:positionH>
                <wp:positionV relativeFrom="line">
                  <wp:posOffset>195580</wp:posOffset>
                </wp:positionV>
                <wp:extent cx="6286500" cy="0"/>
                <wp:effectExtent l="0" t="0" r="19050" b="19050"/>
                <wp:wrapNone/>
                <wp:docPr id="107374182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86500" cy="0"/>
                        </a:xfrm>
                        <a:prstGeom prst="line">
                          <a:avLst/>
                        </a:prstGeom>
                        <a:noFill/>
                        <a:ln w="25400" cap="flat" cmpd="sng" algn="ctr">
                          <a:solidFill>
                            <a:srgbClr val="0000FF"/>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A4F5FA7" id="officeArt object" o:spid="_x0000_s1026" style="position:absolute;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5.9pt,15.4pt" to="500.9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" strokecolor="blue" strokeweight="2pt">
                <v:stroke joinstyle="miter"/>
                <o:lock v:ext="edit" shapetype="f"/>
                <w10:wrap anchory="line"/>
              </v:line>
            </w:pict>
          </mc:Fallback>
        </mc:AlternateContent>
      </w:r>
    </w:p>
    <w:p w14:paraId="1069E215" w14:textId="5B9E6057" w:rsidR="00E45F3A" w:rsidRDefault="00CC72FA" w:rsidP="00CC72FA">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240"/>
        <w:ind w:left="2070"/>
        <w:rPr>
          <w:rFonts w:ascii="Times New Roman Bold" w:eastAsia="Times New Roman Bold" w:hAnsi="Times New Roman Bold" w:cs="Times New Roman Bold"/>
          <w:sz w:val="28"/>
          <w:szCs w:val="28"/>
        </w:rPr>
      </w:pPr>
      <w:r>
        <w:rPr>
          <w:rFonts w:ascii="Times New Roman Bold"/>
          <w:sz w:val="28"/>
          <w:szCs w:val="28"/>
        </w:rPr>
        <w:t xml:space="preserve">CORPORATE MEMBERSHIP FORM </w:t>
      </w:r>
      <w:r w:rsidR="00220D2E">
        <w:rPr>
          <w:rFonts w:ascii="Times New Roman Bold"/>
          <w:sz w:val="28"/>
          <w:szCs w:val="28"/>
        </w:rPr>
        <w:t>201</w:t>
      </w:r>
      <w:r w:rsidR="00C21E03">
        <w:rPr>
          <w:rFonts w:ascii="Times New Roman Bold"/>
          <w:sz w:val="28"/>
          <w:szCs w:val="28"/>
        </w:rPr>
        <w:t>9</w:t>
      </w:r>
    </w:p>
    <w:p w14:paraId="4912E8D7" w14:textId="77777777" w:rsidR="00E45F3A" w:rsidRDefault="00CC72FA" w:rsidP="00CC72FA">
      <w:pPr>
        <w:pStyle w:val="Body"/>
      </w:pPr>
      <w:r>
        <w:t>Company</w:t>
      </w:r>
      <w:r w:rsidR="003E3315">
        <w:t xml:space="preserve"> Name:</w:t>
      </w:r>
    </w:p>
    <w:p w14:paraId="757B5632" w14:textId="77777777" w:rsidR="00E45F3A" w:rsidRDefault="004468A3" w:rsidP="00CC72FA">
      <w:pPr>
        <w:pStyle w:val="Body"/>
        <w:rPr>
          <w:sz w:val="20"/>
          <w:szCs w:val="20"/>
        </w:rPr>
      </w:pPr>
      <w:r>
        <w:rPr>
          <w:noProof/>
          <w:lang w:bidi="pa-IN"/>
        </w:rPr>
        <mc:AlternateContent>
          <mc:Choice Requires="wps">
            <w:drawing>
              <wp:anchor distT="4294967295" distB="4294967295" distL="0" distR="0" simplePos="0" relativeHeight="251660288" behindDoc="0" locked="0" layoutInCell="1" allowOverlap="1" wp14:anchorId="265960F4" wp14:editId="4DE94263">
                <wp:simplePos x="0" y="0"/>
                <wp:positionH relativeFrom="column">
                  <wp:posOffset>1114425</wp:posOffset>
                </wp:positionH>
                <wp:positionV relativeFrom="line">
                  <wp:posOffset>10794</wp:posOffset>
                </wp:positionV>
                <wp:extent cx="5095875" cy="0"/>
                <wp:effectExtent l="0" t="0" r="28575" b="19050"/>
                <wp:wrapNone/>
                <wp:docPr id="1073741829"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95875"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84E16" id="officeArt object" o:spid="_x0000_s1026" style="position:absolute;z-index:25166028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margin" from="87.75pt,.85pt" to="489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">
                <v:stroke joinstyle="miter"/>
                <o:lock v:ext="edit" shapetype="f"/>
                <w10:wrap anchory="line"/>
              </v:line>
            </w:pict>
          </mc:Fallback>
        </mc:AlternateContent>
      </w:r>
    </w:p>
    <w:p w14:paraId="17A6B10E" w14:textId="77777777" w:rsidR="00CC72FA" w:rsidRDefault="004468A3" w:rsidP="00CC72FA">
      <w:pPr>
        <w:pStyle w:val="Body"/>
      </w:pPr>
      <w:r>
        <w:rPr>
          <w:noProof/>
          <w:lang w:bidi="pa-IN"/>
        </w:rPr>
        <mc:AlternateContent>
          <mc:Choice Requires="wps">
            <w:drawing>
              <wp:anchor distT="4294967295" distB="4294967295" distL="0" distR="0" simplePos="0" relativeHeight="251675648" behindDoc="0" locked="0" layoutInCell="1" allowOverlap="1" wp14:anchorId="08A4B054" wp14:editId="310D2A42">
                <wp:simplePos x="0" y="0"/>
                <wp:positionH relativeFrom="column">
                  <wp:posOffset>609600</wp:posOffset>
                </wp:positionH>
                <wp:positionV relativeFrom="line">
                  <wp:posOffset>150494</wp:posOffset>
                </wp:positionV>
                <wp:extent cx="5591175" cy="0"/>
                <wp:effectExtent l="0" t="0" r="28575" b="19050"/>
                <wp:wrapNone/>
                <wp:docPr id="1073741831"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91175"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0D0E2" id="officeArt object" o:spid="_x0000_s1026" style="position:absolute;z-index:25167564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margin" from="48pt,11.85pt" to="488.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">
                <v:stroke joinstyle="miter"/>
                <o:lock v:ext="edit" shapetype="f"/>
                <w10:wrap anchory="line"/>
              </v:line>
            </w:pict>
          </mc:Fallback>
        </mc:AlternateContent>
      </w:r>
      <w:r w:rsidR="003E3315">
        <w:t>Address:</w:t>
      </w:r>
      <w:r w:rsidR="003E3315">
        <w:tab/>
      </w:r>
      <w:r w:rsidR="003E3315">
        <w:tab/>
      </w:r>
      <w:r w:rsidR="003E3315">
        <w:tab/>
      </w:r>
      <w:r w:rsidR="003E3315">
        <w:tab/>
      </w:r>
      <w:r w:rsidR="003E3315">
        <w:tab/>
      </w:r>
    </w:p>
    <w:p w14:paraId="70E32759" w14:textId="77777777" w:rsidR="00CC72FA" w:rsidRDefault="00CC72FA" w:rsidP="00CC72FA">
      <w:pPr>
        <w:pStyle w:val="Body"/>
      </w:pPr>
    </w:p>
    <w:p w14:paraId="55696330" w14:textId="77777777" w:rsidR="00CC72FA" w:rsidRDefault="004468A3" w:rsidP="00CC72FA">
      <w:pPr>
        <w:pStyle w:val="Body"/>
      </w:pPr>
      <w:r>
        <w:rPr>
          <w:noProof/>
          <w:lang w:bidi="pa-IN"/>
        </w:rPr>
        <mc:AlternateContent>
          <mc:Choice Requires="wps">
            <w:drawing>
              <wp:anchor distT="4294967295" distB="4294967295" distL="0" distR="0" simplePos="0" relativeHeight="251689984" behindDoc="0" locked="0" layoutInCell="1" allowOverlap="1" wp14:anchorId="611AF21A" wp14:editId="61C6BE43">
                <wp:simplePos x="0" y="0"/>
                <wp:positionH relativeFrom="column">
                  <wp:posOffset>352425</wp:posOffset>
                </wp:positionH>
                <wp:positionV relativeFrom="line">
                  <wp:posOffset>152399</wp:posOffset>
                </wp:positionV>
                <wp:extent cx="1390650" cy="0"/>
                <wp:effectExtent l="0" t="0" r="19050" b="19050"/>
                <wp:wrapNone/>
                <wp:docPr id="12"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065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814108A" id="officeArt object" o:spid="_x0000_s1026" style="position:absolute;z-index:25168998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27.75pt,12pt" to="137.2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2032" behindDoc="0" locked="0" layoutInCell="1" allowOverlap="1" wp14:anchorId="207E02FB" wp14:editId="1D452D94">
                <wp:simplePos x="0" y="0"/>
                <wp:positionH relativeFrom="column">
                  <wp:posOffset>2228850</wp:posOffset>
                </wp:positionH>
                <wp:positionV relativeFrom="line">
                  <wp:posOffset>152399</wp:posOffset>
                </wp:positionV>
                <wp:extent cx="704850" cy="0"/>
                <wp:effectExtent l="0" t="0" r="19050" b="19050"/>
                <wp:wrapNone/>
                <wp:docPr id="11"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485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E829A18" id="officeArt object" o:spid="_x0000_s1026" style="position:absolute;z-index:25169203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75.5pt,12pt" to="23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1008" behindDoc="0" locked="0" layoutInCell="1" allowOverlap="1" wp14:anchorId="01F24ACE" wp14:editId="472C719D">
                <wp:simplePos x="0" y="0"/>
                <wp:positionH relativeFrom="column">
                  <wp:posOffset>3456940</wp:posOffset>
                </wp:positionH>
                <wp:positionV relativeFrom="line">
                  <wp:posOffset>149224</wp:posOffset>
                </wp:positionV>
                <wp:extent cx="914400" cy="0"/>
                <wp:effectExtent l="0" t="0" r="19050" b="19050"/>
                <wp:wrapNone/>
                <wp:docPr id="8"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FF24CF" id="officeArt object" o:spid="_x0000_s1026" style="position:absolute;z-index:251691008;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72.2pt,11.75pt" to="344.2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">
                <v:stroke joinstyle="miter"/>
                <o:lock v:ext="edit" shapetype="f"/>
                <w10:wrap anchory="line"/>
              </v:line>
            </w:pict>
          </mc:Fallback>
        </mc:AlternateContent>
      </w:r>
      <w:r w:rsidR="00CC72FA">
        <w:t>City:</w:t>
      </w:r>
      <w:r w:rsidR="00CC72FA">
        <w:tab/>
      </w:r>
      <w:r w:rsidR="00CC72FA">
        <w:tab/>
      </w:r>
      <w:r w:rsidR="00CC72FA">
        <w:tab/>
        <w:t xml:space="preserve">             State:</w:t>
      </w:r>
      <w:r w:rsidR="00CC72FA">
        <w:tab/>
      </w:r>
      <w:r w:rsidR="00CC72FA">
        <w:tab/>
        <w:t xml:space="preserve">           Zip:</w:t>
      </w:r>
      <w:r w:rsidR="00CC72FA">
        <w:tab/>
      </w:r>
      <w:r w:rsidR="00CC72FA">
        <w:tab/>
      </w:r>
    </w:p>
    <w:p w14:paraId="470F0AF8" w14:textId="77777777" w:rsidR="00E45F3A" w:rsidRDefault="00E45F3A" w:rsidP="00CC72FA">
      <w:pPr>
        <w:pStyle w:val="Body"/>
        <w:rPr>
          <w:sz w:val="20"/>
          <w:szCs w:val="20"/>
        </w:rPr>
      </w:pPr>
    </w:p>
    <w:p w14:paraId="2724A077" w14:textId="77777777" w:rsidR="00E45F3A" w:rsidRDefault="004468A3" w:rsidP="00CC72FA">
      <w:pPr>
        <w:pStyle w:val="Body"/>
      </w:pPr>
      <w:r>
        <w:rPr>
          <w:noProof/>
          <w:lang w:bidi="pa-IN"/>
        </w:rPr>
        <mc:AlternateContent>
          <mc:Choice Requires="wps">
            <w:drawing>
              <wp:anchor distT="4294967295" distB="4294967295" distL="0" distR="0" simplePos="0" relativeHeight="251671552" behindDoc="0" locked="0" layoutInCell="1" allowOverlap="1" wp14:anchorId="0F0F7765" wp14:editId="5F6422A0">
                <wp:simplePos x="0" y="0"/>
                <wp:positionH relativeFrom="column">
                  <wp:posOffset>971550</wp:posOffset>
                </wp:positionH>
                <wp:positionV relativeFrom="line">
                  <wp:posOffset>145414</wp:posOffset>
                </wp:positionV>
                <wp:extent cx="1533525" cy="0"/>
                <wp:effectExtent l="0" t="0" r="28575" b="19050"/>
                <wp:wrapNone/>
                <wp:docPr id="107374183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33525"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0E13424" id="officeArt object" o:spid="_x0000_s1026" style="position:absolute;z-index:25167155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76.5pt,11.45pt" to="197.2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72576" behindDoc="0" locked="0" layoutInCell="1" allowOverlap="1" wp14:anchorId="1F91322A" wp14:editId="203E272A">
                <wp:simplePos x="0" y="0"/>
                <wp:positionH relativeFrom="column">
                  <wp:posOffset>3114040</wp:posOffset>
                </wp:positionH>
                <wp:positionV relativeFrom="line">
                  <wp:posOffset>145414</wp:posOffset>
                </wp:positionV>
                <wp:extent cx="1257300" cy="0"/>
                <wp:effectExtent l="0" t="0" r="19050" b="19050"/>
                <wp:wrapNone/>
                <wp:docPr id="1073741838"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1E3DC2" id="officeArt object" o:spid="_x0000_s1026" style="position:absolute;z-index:25167257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45.2pt,11.45pt" to="344.2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">
                <v:stroke joinstyle="miter"/>
                <o:lock v:ext="edit" shapetype="f"/>
                <w10:wrap anchory="line"/>
              </v:line>
            </w:pict>
          </mc:Fallback>
        </mc:AlternateContent>
      </w:r>
      <w:r w:rsidR="00CC72FA">
        <w:t>Contact: Work</w:t>
      </w:r>
      <w:r w:rsidR="003E3315">
        <w:t>:</w:t>
      </w:r>
      <w:r w:rsidR="003E3315">
        <w:tab/>
      </w:r>
      <w:r w:rsidR="003E3315">
        <w:tab/>
      </w:r>
      <w:r w:rsidR="003E3315">
        <w:tab/>
      </w:r>
      <w:r w:rsidR="003E3315">
        <w:tab/>
      </w:r>
      <w:r w:rsidR="00CC72FA">
        <w:t>Fax</w:t>
      </w:r>
      <w:r w:rsidR="003E3315">
        <w:t>:</w:t>
      </w:r>
      <w:r w:rsidR="003E3315">
        <w:tab/>
      </w:r>
      <w:r w:rsidR="003E3315">
        <w:tab/>
      </w:r>
      <w:r w:rsidR="003E3315">
        <w:tab/>
      </w:r>
    </w:p>
    <w:p w14:paraId="432CBCF0" w14:textId="77777777" w:rsidR="00E45F3A" w:rsidRDefault="00E45F3A" w:rsidP="00CC72FA">
      <w:pPr>
        <w:pStyle w:val="Body"/>
        <w:rPr>
          <w:sz w:val="20"/>
          <w:szCs w:val="20"/>
        </w:rPr>
      </w:pPr>
    </w:p>
    <w:p w14:paraId="26591682" w14:textId="77777777" w:rsidR="00F50B01" w:rsidRDefault="004468A3" w:rsidP="00F50B01">
      <w:pPr>
        <w:pStyle w:val="Body"/>
      </w:pPr>
      <w:r>
        <w:rPr>
          <w:noProof/>
          <w:lang w:bidi="pa-IN"/>
        </w:rPr>
        <mc:AlternateContent>
          <mc:Choice Requires="wps">
            <w:drawing>
              <wp:anchor distT="4294967295" distB="4294967295" distL="0" distR="0" simplePos="0" relativeHeight="251694080" behindDoc="0" locked="0" layoutInCell="1" allowOverlap="1" wp14:anchorId="0B7128B0" wp14:editId="0F32A4C8">
                <wp:simplePos x="0" y="0"/>
                <wp:positionH relativeFrom="column">
                  <wp:posOffset>3895090</wp:posOffset>
                </wp:positionH>
                <wp:positionV relativeFrom="line">
                  <wp:posOffset>139699</wp:posOffset>
                </wp:positionV>
                <wp:extent cx="2286000" cy="0"/>
                <wp:effectExtent l="0" t="0" r="19050" b="19050"/>
                <wp:wrapNone/>
                <wp:docPr id="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34C5E8" id="officeArt object" o:spid="_x0000_s1026" style="position:absolute;z-index:25169408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6.7pt,11pt" to="486.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5104" behindDoc="0" locked="0" layoutInCell="1" allowOverlap="1" wp14:anchorId="24E85304" wp14:editId="7FC5896E">
                <wp:simplePos x="0" y="0"/>
                <wp:positionH relativeFrom="column">
                  <wp:posOffset>1428750</wp:posOffset>
                </wp:positionH>
                <wp:positionV relativeFrom="line">
                  <wp:posOffset>141604</wp:posOffset>
                </wp:positionV>
                <wp:extent cx="1885950" cy="0"/>
                <wp:effectExtent l="0" t="0" r="19050" b="19050"/>
                <wp:wrapNone/>
                <wp:docPr id="6"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595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F8864CD" id="officeArt object" o:spid="_x0000_s1026" style="position:absolute;z-index:25169510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12.5pt,11.15pt" to="26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">
                <v:stroke joinstyle="miter"/>
                <o:lock v:ext="edit" shapetype="f"/>
                <w10:wrap anchory="line"/>
              </v:line>
            </w:pict>
          </mc:Fallback>
        </mc:AlternateContent>
      </w:r>
      <w:r w:rsidR="00F50B01">
        <w:t>Nominated Member 1:</w:t>
      </w:r>
      <w:r w:rsidR="00F50B01">
        <w:tab/>
      </w:r>
      <w:r w:rsidR="00F50B01">
        <w:tab/>
      </w:r>
      <w:r w:rsidR="00F50B01">
        <w:tab/>
      </w:r>
      <w:r w:rsidR="00F50B01">
        <w:tab/>
        <w:t xml:space="preserve">     Email:</w:t>
      </w:r>
    </w:p>
    <w:p w14:paraId="42C15277" w14:textId="77777777" w:rsidR="00E45F3A" w:rsidRDefault="00E45F3A" w:rsidP="00CC72FA">
      <w:pPr>
        <w:pStyle w:val="Body"/>
        <w:rPr>
          <w:sz w:val="20"/>
          <w:szCs w:val="20"/>
        </w:rPr>
      </w:pPr>
    </w:p>
    <w:p w14:paraId="0D8585E3" w14:textId="77777777" w:rsidR="00E45F3A" w:rsidRDefault="004468A3" w:rsidP="00CC72FA">
      <w:pPr>
        <w:pStyle w:val="Body"/>
      </w:pPr>
      <w:r>
        <w:rPr>
          <w:noProof/>
          <w:lang w:bidi="pa-IN"/>
        </w:rPr>
        <mc:AlternateContent>
          <mc:Choice Requires="wps">
            <w:drawing>
              <wp:anchor distT="4294967295" distB="4294967295" distL="0" distR="0" simplePos="0" relativeHeight="251664384" behindDoc="0" locked="0" layoutInCell="1" allowOverlap="1" wp14:anchorId="58363E04" wp14:editId="33F5FF70">
                <wp:simplePos x="0" y="0"/>
                <wp:positionH relativeFrom="column">
                  <wp:posOffset>3895090</wp:posOffset>
                </wp:positionH>
                <wp:positionV relativeFrom="line">
                  <wp:posOffset>139699</wp:posOffset>
                </wp:positionV>
                <wp:extent cx="2286000" cy="0"/>
                <wp:effectExtent l="0" t="0" r="19050" b="19050"/>
                <wp:wrapNone/>
                <wp:docPr id="1073741841"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7DB77A" id="officeArt object" o:spid="_x0000_s1026" style="position:absolute;z-index:25166438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6.7pt,11pt" to="486.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68480" behindDoc="0" locked="0" layoutInCell="1" allowOverlap="1" wp14:anchorId="7F55394F" wp14:editId="038492CD">
                <wp:simplePos x="0" y="0"/>
                <wp:positionH relativeFrom="column">
                  <wp:posOffset>1428750</wp:posOffset>
                </wp:positionH>
                <wp:positionV relativeFrom="line">
                  <wp:posOffset>141604</wp:posOffset>
                </wp:positionV>
                <wp:extent cx="1885950" cy="0"/>
                <wp:effectExtent l="0" t="0" r="19050" b="19050"/>
                <wp:wrapNone/>
                <wp:docPr id="1073741840"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595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051148A" id="officeArt object" o:spid="_x0000_s1026" style="position:absolute;z-index:251668480;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12.5pt,11.15pt" to="26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">
                <v:stroke joinstyle="miter"/>
                <o:lock v:ext="edit" shapetype="f"/>
                <w10:wrap anchory="line"/>
              </v:line>
            </w:pict>
          </mc:Fallback>
        </mc:AlternateContent>
      </w:r>
      <w:r w:rsidR="00CC72FA">
        <w:t>Nominated Member 1</w:t>
      </w:r>
      <w:r w:rsidR="003E3315">
        <w:t>:</w:t>
      </w:r>
      <w:r w:rsidR="003E3315">
        <w:tab/>
      </w:r>
      <w:r w:rsidR="003E3315">
        <w:tab/>
      </w:r>
      <w:r w:rsidR="003E3315">
        <w:tab/>
      </w:r>
      <w:r w:rsidR="00F50B01">
        <w:tab/>
        <w:t xml:space="preserve">     Email</w:t>
      </w:r>
      <w:r w:rsidR="003E3315">
        <w:t>:</w:t>
      </w:r>
    </w:p>
    <w:p w14:paraId="566E0318" w14:textId="77777777" w:rsidR="00E45F3A" w:rsidRDefault="00E45F3A" w:rsidP="00CC72FA">
      <w:pPr>
        <w:pStyle w:val="Body"/>
        <w:rPr>
          <w:sz w:val="20"/>
          <w:szCs w:val="20"/>
        </w:rPr>
      </w:pPr>
    </w:p>
    <w:p w14:paraId="5579A14F" w14:textId="77777777" w:rsidR="00F50B01" w:rsidRDefault="004468A3" w:rsidP="00F50B01">
      <w:pPr>
        <w:pStyle w:val="Body"/>
      </w:pPr>
      <w:r>
        <w:rPr>
          <w:noProof/>
          <w:lang w:bidi="pa-IN"/>
        </w:rPr>
        <mc:AlternateContent>
          <mc:Choice Requires="wps">
            <w:drawing>
              <wp:anchor distT="4294967295" distB="4294967295" distL="0" distR="0" simplePos="0" relativeHeight="251697152" behindDoc="0" locked="0" layoutInCell="1" allowOverlap="1" wp14:anchorId="100062C5" wp14:editId="79D9DE0E">
                <wp:simplePos x="0" y="0"/>
                <wp:positionH relativeFrom="column">
                  <wp:posOffset>3895090</wp:posOffset>
                </wp:positionH>
                <wp:positionV relativeFrom="line">
                  <wp:posOffset>139699</wp:posOffset>
                </wp:positionV>
                <wp:extent cx="2286000" cy="0"/>
                <wp:effectExtent l="0" t="0" r="19050" b="19050"/>
                <wp:wrapNone/>
                <wp:docPr id="9"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8600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8B81C9" id="officeArt object" o:spid="_x0000_s1026" style="position:absolute;z-index:251697152;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306.7pt,11pt" to="486.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">
                <v:stroke joinstyle="miter"/>
                <o:lock v:ext="edit" shapetype="f"/>
                <w10:wrap anchory="line"/>
              </v:line>
            </w:pict>
          </mc:Fallback>
        </mc:AlternateContent>
      </w:r>
      <w:r>
        <w:rPr>
          <w:noProof/>
          <w:lang w:bidi="pa-IN"/>
        </w:rPr>
        <mc:AlternateContent>
          <mc:Choice Requires="wps">
            <w:drawing>
              <wp:anchor distT="4294967295" distB="4294967295" distL="0" distR="0" simplePos="0" relativeHeight="251698176" behindDoc="0" locked="0" layoutInCell="1" allowOverlap="1" wp14:anchorId="3628ABA8" wp14:editId="514E2D83">
                <wp:simplePos x="0" y="0"/>
                <wp:positionH relativeFrom="column">
                  <wp:posOffset>1428750</wp:posOffset>
                </wp:positionH>
                <wp:positionV relativeFrom="line">
                  <wp:posOffset>141604</wp:posOffset>
                </wp:positionV>
                <wp:extent cx="1885950" cy="0"/>
                <wp:effectExtent l="0" t="0" r="19050" b="19050"/>
                <wp:wrapNone/>
                <wp:docPr id="10"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5950" cy="0"/>
                        </a:xfrm>
                        <a:prstGeom prst="line">
                          <a:avLst/>
                        </a:prstGeom>
                        <a:noFill/>
                        <a:ln w="9525" cap="flat" cmpd="sng" algn="ctr">
                          <a:solidFill>
                            <a:srgbClr val="000000"/>
                          </a:solidFill>
                          <a:prstDash val="solid"/>
                        </a:ln>
                        <a:effectLst/>
                        <a:ex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14DFA99" id="officeArt object" o:spid="_x0000_s1026" style="position:absolute;z-index:251698176;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margin;mso-height-relative:page" from="112.5pt,11.15pt" to="26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">
                <v:stroke joinstyle="miter"/>
                <o:lock v:ext="edit" shapetype="f"/>
                <w10:wrap anchory="line"/>
              </v:line>
            </w:pict>
          </mc:Fallback>
        </mc:AlternateContent>
      </w:r>
      <w:r w:rsidR="00F50B01">
        <w:t>Nominated Member 1:</w:t>
      </w:r>
      <w:r w:rsidR="00F50B01">
        <w:tab/>
      </w:r>
      <w:r w:rsidR="00F50B01">
        <w:tab/>
      </w:r>
      <w:r w:rsidR="00F50B01">
        <w:tab/>
      </w:r>
      <w:r w:rsidR="00F50B01">
        <w:tab/>
        <w:t xml:space="preserve">     Email:</w:t>
      </w:r>
    </w:p>
    <w:p w14:paraId="362E3BA0" w14:textId="77777777" w:rsidR="00E45F3A" w:rsidRDefault="00E45F3A" w:rsidP="00CC72FA">
      <w:pPr>
        <w:pStyle w:val="Body"/>
        <w:rPr>
          <w:sz w:val="20"/>
          <w:szCs w:val="20"/>
        </w:rPr>
      </w:pPr>
    </w:p>
    <w:p w14:paraId="26B2407E" w14:textId="77777777" w:rsidR="00F50B01" w:rsidRDefault="00F50B01" w:rsidP="00CC72FA">
      <w:pPr>
        <w:pStyle w:val="Body"/>
        <w:rPr>
          <w:sz w:val="20"/>
          <w:szCs w:val="20"/>
        </w:rPr>
      </w:pPr>
    </w:p>
    <w:p w14:paraId="1F60F3AC" w14:textId="47E3B8EA" w:rsidR="00E45F3A" w:rsidRDefault="003E3315" w:rsidP="00CC72FA">
      <w:pPr>
        <w:pStyle w:val="Body"/>
      </w:pPr>
      <w:r>
        <w:t>I hereby apply for the following membership to the American Society of Indian Engineers (ASIE) and have enclosed the corresponding dues</w:t>
      </w:r>
      <w:r w:rsidR="00327A32">
        <w:t xml:space="preserve"> </w:t>
      </w:r>
      <w:r w:rsidR="00220D2E">
        <w:t>good thru December 31, 201</w:t>
      </w:r>
      <w:r w:rsidR="00C21E03">
        <w:t>9</w:t>
      </w:r>
      <w:bookmarkStart w:id="0" w:name="_GoBack"/>
      <w:bookmarkEnd w:id="0"/>
      <w:r w:rsidRPr="00C97273">
        <w:t>.</w:t>
      </w:r>
      <w:r>
        <w:t xml:space="preserve"> </w:t>
      </w:r>
    </w:p>
    <w:p w14:paraId="6570D56A" w14:textId="77777777" w:rsidR="00E45F3A" w:rsidRDefault="00E45F3A" w:rsidP="00CC72FA">
      <w:pPr>
        <w:pStyle w:val="Body"/>
        <w:rPr>
          <w:sz w:val="20"/>
          <w:szCs w:val="20"/>
        </w:rPr>
      </w:pPr>
    </w:p>
    <w:p w14:paraId="34B82BBC" w14:textId="77777777" w:rsidR="00E45F3A" w:rsidRDefault="003E3315" w:rsidP="00CC72FA">
      <w:pPr>
        <w:pStyle w:val="Body"/>
      </w:pPr>
      <w:r>
        <w:t xml:space="preserve">  New </w:t>
      </w:r>
      <w:r w:rsidR="009B3B9F">
        <w:t>Corporate</w:t>
      </w:r>
      <w:r>
        <w:t xml:space="preserve"> Membership</w:t>
      </w:r>
      <w:r>
        <w:tab/>
      </w:r>
      <w:r w:rsidR="009B3B9F">
        <w:t xml:space="preserve">  </w:t>
      </w:r>
      <w:r>
        <w:t xml:space="preserve">$ </w:t>
      </w:r>
      <w:r w:rsidR="000F0DFD">
        <w:t>400</w:t>
      </w:r>
      <w:r w:rsidR="0042289F">
        <w:t>.00</w:t>
      </w:r>
      <w:r>
        <w:tab/>
      </w:r>
      <w:r w:rsidR="00327A32">
        <w:t xml:space="preserve">  </w:t>
      </w:r>
    </w:p>
    <w:p w14:paraId="1872982D" w14:textId="77777777" w:rsidR="00E45F3A" w:rsidRDefault="003E3315" w:rsidP="00CC72FA">
      <w:pPr>
        <w:pStyle w:val="Body"/>
      </w:pPr>
      <w:r>
        <w:t xml:space="preserve">  Renewal of Membership</w:t>
      </w:r>
      <w:r>
        <w:tab/>
      </w:r>
      <w:r w:rsidR="009B3B9F">
        <w:t xml:space="preserve">  </w:t>
      </w:r>
      <w:r>
        <w:t xml:space="preserve">$ </w:t>
      </w:r>
      <w:r w:rsidR="000F0DFD">
        <w:t>400</w:t>
      </w:r>
      <w:r w:rsidR="0042289F">
        <w:t>.00</w:t>
      </w:r>
      <w:r>
        <w:tab/>
        <w:t xml:space="preserve">  </w:t>
      </w:r>
    </w:p>
    <w:p w14:paraId="7F44B7C2" w14:textId="77777777" w:rsidR="009B3B9F" w:rsidRDefault="009B3B9F" w:rsidP="00CC72FA">
      <w:pPr>
        <w:pStyle w:val="Body"/>
      </w:pPr>
    </w:p>
    <w:p w14:paraId="0A4A7D46" w14:textId="77777777" w:rsidR="00E45F3A" w:rsidRDefault="004468A3" w:rsidP="00CC72FA">
      <w:pPr>
        <w:pStyle w:val="Body"/>
      </w:pPr>
      <w:r>
        <w:rPr>
          <w:noProof/>
          <w:lang w:bidi="pa-IN"/>
        </w:rPr>
        <mc:AlternateContent>
          <mc:Choice Requires="wps">
            <w:drawing>
              <wp:anchor distT="0" distB="0" distL="0" distR="0" simplePos="0" relativeHeight="251685888" behindDoc="0" locked="0" layoutInCell="1" allowOverlap="1" wp14:anchorId="3F34E07E" wp14:editId="6A951CCF">
                <wp:simplePos x="0" y="0"/>
                <wp:positionH relativeFrom="column">
                  <wp:posOffset>4923790</wp:posOffset>
                </wp:positionH>
                <wp:positionV relativeFrom="line">
                  <wp:posOffset>154940</wp:posOffset>
                </wp:positionV>
                <wp:extent cx="1371600" cy="0"/>
                <wp:effectExtent l="12700" t="5080" r="6350" b="13970"/>
                <wp:wrapNone/>
                <wp:docPr id="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5B9082" id="Line 24" o:spid="_x0000_s1026" style="position:absolute;z-index:25168588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387.7pt,12.2pt" to="495.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" strokeweight=".8pt">
                <w10:wrap anchory="line"/>
              </v:line>
            </w:pict>
          </mc:Fallback>
        </mc:AlternateContent>
      </w:r>
      <w:r>
        <w:rPr>
          <w:noProof/>
          <w:lang w:bidi="pa-IN"/>
        </w:rPr>
        <mc:AlternateContent>
          <mc:Choice Requires="wps">
            <w:drawing>
              <wp:anchor distT="0" distB="0" distL="0" distR="0" simplePos="0" relativeHeight="251684864" behindDoc="0" locked="0" layoutInCell="1" allowOverlap="1" wp14:anchorId="757F25A3" wp14:editId="29D3C265">
                <wp:simplePos x="0" y="0"/>
                <wp:positionH relativeFrom="column">
                  <wp:posOffset>895350</wp:posOffset>
                </wp:positionH>
                <wp:positionV relativeFrom="line">
                  <wp:posOffset>154940</wp:posOffset>
                </wp:positionV>
                <wp:extent cx="2656840" cy="0"/>
                <wp:effectExtent l="13335" t="5080" r="6350" b="13970"/>
                <wp:wrapNone/>
                <wp:docPr id="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684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68A95C" id="Line 25" o:spid="_x0000_s1026" style="position:absolute;z-index:2516848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70.5pt,12.2pt" to="279.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" strokeweight=".8pt">
                <w10:wrap anchory="line"/>
              </v:line>
            </w:pict>
          </mc:Fallback>
        </mc:AlternateContent>
      </w:r>
      <w:r w:rsidR="003E3315">
        <w:t xml:space="preserve">Referred By: </w:t>
      </w:r>
      <w:r w:rsidR="003E3315">
        <w:tab/>
      </w:r>
      <w:r w:rsidR="003E3315">
        <w:tab/>
      </w:r>
      <w:r w:rsidR="003E3315">
        <w:tab/>
      </w:r>
      <w:r w:rsidR="003E3315">
        <w:tab/>
      </w:r>
      <w:r w:rsidR="003E3315">
        <w:tab/>
      </w:r>
      <w:r w:rsidR="003E3315">
        <w:tab/>
      </w:r>
      <w:r w:rsidR="003E3315">
        <w:tab/>
        <w:t xml:space="preserve">Dues Received By:                                         </w:t>
      </w:r>
    </w:p>
    <w:p w14:paraId="66B49A34" w14:textId="77777777" w:rsidR="00E45F3A" w:rsidRDefault="00E45F3A" w:rsidP="00CC72FA">
      <w:pPr>
        <w:pStyle w:val="Body"/>
      </w:pPr>
    </w:p>
    <w:p w14:paraId="398CAA70" w14:textId="77777777" w:rsidR="00E45F3A" w:rsidRDefault="003E3315" w:rsidP="00CC72FA">
      <w:pPr>
        <w:pStyle w:val="Body"/>
      </w:pPr>
      <w:r>
        <w:t>Payment Method:   Cash ______    Check ______    Pay-Pal ______</w:t>
      </w:r>
    </w:p>
    <w:p w14:paraId="64735397" w14:textId="77777777" w:rsidR="00E45F3A" w:rsidRDefault="003E3315" w:rsidP="00CC72FA">
      <w:pPr>
        <w:pStyle w:val="Body"/>
      </w:pPr>
      <w:r>
        <w:tab/>
      </w:r>
    </w:p>
    <w:p w14:paraId="375ABDF1" w14:textId="77777777" w:rsidR="00E45F3A" w:rsidRDefault="004468A3" w:rsidP="00CC72FA">
      <w:pPr>
        <w:pStyle w:val="Body"/>
      </w:pPr>
      <w:r>
        <w:rPr>
          <w:noProof/>
          <w:lang w:bidi="pa-IN"/>
        </w:rPr>
        <mc:AlternateContent>
          <mc:Choice Requires="wps">
            <w:drawing>
              <wp:anchor distT="0" distB="0" distL="0" distR="0" simplePos="0" relativeHeight="251680768" behindDoc="0" locked="0" layoutInCell="1" allowOverlap="1" wp14:anchorId="3BD570FC" wp14:editId="065C5AA7">
                <wp:simplePos x="0" y="0"/>
                <wp:positionH relativeFrom="column">
                  <wp:posOffset>4009390</wp:posOffset>
                </wp:positionH>
                <wp:positionV relativeFrom="line">
                  <wp:posOffset>144780</wp:posOffset>
                </wp:positionV>
                <wp:extent cx="2171700" cy="0"/>
                <wp:effectExtent l="12700" t="10160" r="6350" b="8890"/>
                <wp:wrapNone/>
                <wp:docPr id="3"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A5647" id="Line 26" o:spid="_x0000_s1026" style="position:absolute;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315.7pt,11.4pt" to="486.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" strokeweight=".8pt">
                <w10:wrap anchory="line"/>
              </v:line>
            </w:pict>
          </mc:Fallback>
        </mc:AlternateContent>
      </w:r>
      <w:r>
        <w:rPr>
          <w:noProof/>
          <w:lang w:bidi="pa-IN"/>
        </w:rPr>
        <mc:AlternateContent>
          <mc:Choice Requires="wps">
            <w:drawing>
              <wp:anchor distT="0" distB="0" distL="0" distR="0" simplePos="0" relativeHeight="251681792" behindDoc="0" locked="0" layoutInCell="1" allowOverlap="1" wp14:anchorId="200E69C0" wp14:editId="63FB9D40">
                <wp:simplePos x="0" y="0"/>
                <wp:positionH relativeFrom="column">
                  <wp:posOffset>675640</wp:posOffset>
                </wp:positionH>
                <wp:positionV relativeFrom="line">
                  <wp:posOffset>152400</wp:posOffset>
                </wp:positionV>
                <wp:extent cx="2857500" cy="0"/>
                <wp:effectExtent l="12700" t="8255" r="6350" b="10795"/>
                <wp:wrapNone/>
                <wp:docPr id="2"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B83FA" id="Line 27" o:spid="_x0000_s1026" style="position:absolute;z-index:25168179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53.2pt,12pt" to="278.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" strokeweight=".8pt">
                <w10:wrap anchory="line"/>
              </v:line>
            </w:pict>
          </mc:Fallback>
        </mc:AlternateContent>
      </w:r>
      <w:r w:rsidR="003E3315">
        <w:t>Signature:</w:t>
      </w:r>
      <w:r w:rsidR="003E3315">
        <w:tab/>
      </w:r>
      <w:r w:rsidR="003E3315">
        <w:tab/>
      </w:r>
      <w:r w:rsidR="003E3315">
        <w:tab/>
      </w:r>
      <w:r w:rsidR="003E3315">
        <w:tab/>
      </w:r>
      <w:r w:rsidR="003E3315">
        <w:tab/>
      </w:r>
      <w:r w:rsidR="003E3315">
        <w:tab/>
      </w:r>
      <w:r w:rsidR="003E3315">
        <w:tab/>
        <w:t>Date:</w:t>
      </w:r>
    </w:p>
    <w:p w14:paraId="2F35AA95" w14:textId="77777777" w:rsidR="00E45F3A" w:rsidRDefault="00E45F3A" w:rsidP="00CC72FA">
      <w:pPr>
        <w:pStyle w:val="Body"/>
      </w:pPr>
    </w:p>
    <w:p w14:paraId="38DDDC6A" w14:textId="77777777" w:rsidR="00E45F3A" w:rsidRDefault="003E3315" w:rsidP="00CC72FA">
      <w:pPr>
        <w:pStyle w:val="Body"/>
        <w:rPr>
          <w:b/>
          <w:bCs/>
          <w:i/>
          <w:iCs/>
          <w:sz w:val="20"/>
          <w:szCs w:val="20"/>
        </w:rPr>
      </w:pPr>
      <w:r>
        <w:rPr>
          <w:i/>
          <w:iCs/>
          <w:sz w:val="20"/>
          <w:szCs w:val="20"/>
        </w:rPr>
        <w:t xml:space="preserve">Please Make Checks Payable to: </w:t>
      </w:r>
      <w:r w:rsidR="00327A32" w:rsidRPr="00C97273">
        <w:rPr>
          <w:b/>
          <w:bCs/>
          <w:iCs/>
          <w:sz w:val="20"/>
          <w:szCs w:val="20"/>
        </w:rPr>
        <w:t xml:space="preserve">ASIE </w:t>
      </w:r>
      <w:r w:rsidR="00327A32" w:rsidRPr="00C97273">
        <w:rPr>
          <w:bCs/>
          <w:i/>
          <w:iCs/>
          <w:sz w:val="20"/>
          <w:szCs w:val="20"/>
        </w:rPr>
        <w:t>and</w:t>
      </w:r>
      <w:r w:rsidR="00327A32" w:rsidRPr="00C97273">
        <w:rPr>
          <w:b/>
          <w:bCs/>
          <w:iCs/>
          <w:sz w:val="20"/>
          <w:szCs w:val="20"/>
        </w:rPr>
        <w:t xml:space="preserve"> </w:t>
      </w:r>
      <w:r w:rsidRPr="00C97273">
        <w:rPr>
          <w:i/>
          <w:iCs/>
          <w:sz w:val="20"/>
          <w:szCs w:val="20"/>
        </w:rPr>
        <w:t>Mail with membership form to:</w:t>
      </w:r>
      <w:r w:rsidRPr="00C97273">
        <w:rPr>
          <w:b/>
          <w:bCs/>
          <w:i/>
          <w:iCs/>
          <w:sz w:val="20"/>
          <w:szCs w:val="20"/>
        </w:rPr>
        <w:t xml:space="preserve"> American Society of Indian Engineers</w:t>
      </w:r>
      <w:r w:rsidR="00327A32" w:rsidRPr="00C97273">
        <w:rPr>
          <w:b/>
          <w:bCs/>
          <w:i/>
          <w:iCs/>
          <w:sz w:val="20"/>
          <w:szCs w:val="20"/>
        </w:rPr>
        <w:t xml:space="preserve"> &amp; Architects</w:t>
      </w:r>
      <w:r w:rsidRPr="00C97273">
        <w:rPr>
          <w:b/>
          <w:bCs/>
          <w:i/>
          <w:iCs/>
          <w:sz w:val="20"/>
          <w:szCs w:val="20"/>
        </w:rPr>
        <w:t>, P.O. Box 741007, Houston</w:t>
      </w:r>
      <w:r w:rsidR="00327A32" w:rsidRPr="00C97273">
        <w:rPr>
          <w:b/>
          <w:bCs/>
          <w:i/>
          <w:iCs/>
          <w:sz w:val="20"/>
          <w:szCs w:val="20"/>
        </w:rPr>
        <w:t>,</w:t>
      </w:r>
      <w:r w:rsidRPr="00C97273">
        <w:rPr>
          <w:b/>
          <w:bCs/>
          <w:i/>
          <w:iCs/>
          <w:sz w:val="20"/>
          <w:szCs w:val="20"/>
        </w:rPr>
        <w:t xml:space="preserve"> Texas 77274</w:t>
      </w:r>
    </w:p>
    <w:p w14:paraId="325D9085" w14:textId="77777777" w:rsidR="00327A32" w:rsidRDefault="00327A32" w:rsidP="00CC72FA">
      <w:pPr>
        <w:pStyle w:val="Body"/>
        <w:rPr>
          <w:b/>
          <w:bCs/>
          <w:i/>
          <w:iCs/>
          <w:sz w:val="20"/>
          <w:szCs w:val="20"/>
        </w:rPr>
      </w:pPr>
      <w:r>
        <w:rPr>
          <w:i/>
          <w:iCs/>
          <w:sz w:val="20"/>
          <w:szCs w:val="20"/>
        </w:rPr>
        <w:t>Online Payments via Pay Pal can be made at</w:t>
      </w:r>
      <w:r>
        <w:rPr>
          <w:b/>
          <w:bCs/>
          <w:i/>
          <w:iCs/>
          <w:sz w:val="20"/>
          <w:szCs w:val="20"/>
        </w:rPr>
        <w:t xml:space="preserve">: </w:t>
      </w:r>
      <w:r w:rsidR="000F0DFD" w:rsidRPr="000F0DFD">
        <w:rPr>
          <w:b/>
          <w:bCs/>
          <w:i/>
          <w:iCs/>
          <w:sz w:val="20"/>
          <w:szCs w:val="20"/>
        </w:rPr>
        <w:t>http://www.asiehouston.org/#!membership/c70d</w:t>
      </w:r>
    </w:p>
    <w:p w14:paraId="4A7E1921" w14:textId="77777777" w:rsidR="00327A32" w:rsidRDefault="00327A32" w:rsidP="00CC72FA">
      <w:pPr>
        <w:pStyle w:val="Body"/>
        <w:rPr>
          <w:b/>
          <w:bCs/>
          <w:i/>
          <w:iCs/>
          <w:sz w:val="20"/>
          <w:szCs w:val="20"/>
        </w:rPr>
      </w:pPr>
    </w:p>
    <w:p w14:paraId="6296E685" w14:textId="77777777" w:rsidR="00E45F3A" w:rsidRDefault="004468A3" w:rsidP="00CC72FA">
      <w:pPr>
        <w:pStyle w:val="Body"/>
        <w:keepLines/>
        <w:suppressAutoHyphens/>
        <w:rPr>
          <w:rFonts w:ascii="Times New Roman Bold" w:eastAsia="Times New Roman Bold" w:hAnsi="Times New Roman Bold" w:cs="Times New Roman Bold"/>
          <w:sz w:val="28"/>
          <w:szCs w:val="28"/>
        </w:rPr>
      </w:pPr>
      <w:r>
        <w:rPr>
          <w:rFonts w:ascii="Times New Roman Bold" w:eastAsia="Times New Roman Bold" w:hAnsi="Times New Roman Bold" w:cs="Times New Roman Bold"/>
          <w:noProof/>
          <w:sz w:val="28"/>
          <w:szCs w:val="28"/>
          <w:lang w:bidi="pa-IN"/>
        </w:rPr>
        <mc:AlternateContent>
          <mc:Choice Requires="wps">
            <w:drawing>
              <wp:anchor distT="0" distB="0" distL="0" distR="0" simplePos="0" relativeHeight="251683840" behindDoc="0" locked="0" layoutInCell="1" allowOverlap="1" wp14:anchorId="46CC8A6C" wp14:editId="2FE739D6">
                <wp:simplePos x="0" y="0"/>
                <wp:positionH relativeFrom="column">
                  <wp:posOffset>19050</wp:posOffset>
                </wp:positionH>
                <wp:positionV relativeFrom="line">
                  <wp:posOffset>49530</wp:posOffset>
                </wp:positionV>
                <wp:extent cx="6172200" cy="0"/>
                <wp:effectExtent l="13335" t="11430" r="15240" b="17145"/>
                <wp:wrapNone/>
                <wp:docPr id="1"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6F6CC" id="Line 28" o:spid="_x0000_s1026" style="position:absolute;z-index:251683840;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1.5pt,3.9pt" to="487.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" strokecolor="blue" strokeweight="1.5pt">
                <w10:wrap anchory="line"/>
              </v:line>
            </w:pict>
          </mc:Fallback>
        </mc:AlternateContent>
      </w:r>
    </w:p>
    <w:p w14:paraId="52166CDC" w14:textId="77777777" w:rsidR="00E45F3A" w:rsidRDefault="00E17F63" w:rsidP="00CC72FA">
      <w:pPr>
        <w:pStyle w:val="HeaderFooter"/>
        <w:jc w:val="both"/>
        <w:rPr>
          <w:i/>
          <w:iCs/>
          <w:color w:val="0000FF"/>
          <w:sz w:val="18"/>
          <w:szCs w:val="18"/>
          <w:u w:color="0000FF"/>
        </w:rPr>
      </w:pPr>
      <w:r>
        <w:rPr>
          <w:i/>
          <w:iCs/>
          <w:color w:val="0000FF"/>
          <w:sz w:val="18"/>
          <w:szCs w:val="18"/>
          <w:u w:color="0000FF"/>
        </w:rPr>
        <w:t xml:space="preserve">ASIE </w:t>
      </w:r>
      <w:r w:rsidR="003E3315">
        <w:rPr>
          <w:i/>
          <w:iCs/>
          <w:color w:val="0000FF"/>
          <w:sz w:val="18"/>
          <w:szCs w:val="18"/>
          <w:u w:color="0000FF"/>
        </w:rPr>
        <w:t>was established in 1994 and its membership demographics include technical professionals of Indian origin in Engineering, Architecture, Sciences, Construction, and Information Technology in Greater Houston Area.  Our focus is on professional development and we aspire to position the Indian technical professional community to be a force to reckon with.  ASIE provides a forum for leadership development, interaction with governmental agencies, successful entrepreneurs, career enhancement and networking.  Members benefit from knowledge sharing with experienced and current generations.  ASIE and its sponsors provide scholarships, mentoring opportunities, career planning, and employment assistance to graduate students and young professionals.  ASIE is a unified organization dedicated in providing a platform to assist Indian Technical Professionals in career advancement, business development and voicing their opinions to impact public policies.</w:t>
      </w:r>
    </w:p>
    <w:p w14:paraId="415B0705" w14:textId="77777777" w:rsidR="00F5395F" w:rsidRDefault="00F5395F" w:rsidP="00CC72FA">
      <w:pPr>
        <w:pStyle w:val="HeaderFooter"/>
        <w:jc w:val="both"/>
      </w:pPr>
    </w:p>
    <w:sectPr w:rsidR="00F5395F" w:rsidSect="000F0DFD">
      <w:headerReference w:type="default" r:id="rId9"/>
      <w:footerReference w:type="default" r:id="rId10"/>
      <w:pgSz w:w="12240" w:h="15840"/>
      <w:pgMar w:top="360" w:right="1008" w:bottom="360" w:left="1296" w:header="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E7095" w14:textId="77777777" w:rsidR="000B7B3B" w:rsidRDefault="000B7B3B">
      <w:r>
        <w:separator/>
      </w:r>
    </w:p>
  </w:endnote>
  <w:endnote w:type="continuationSeparator" w:id="0">
    <w:p w14:paraId="01AA94A9" w14:textId="77777777" w:rsidR="000B7B3B" w:rsidRDefault="000B7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old">
    <w:panose1 w:val="020B0704020202020204"/>
    <w:charset w:val="00"/>
    <w:family w:val="roman"/>
    <w:pitch w:val="default"/>
  </w:font>
  <w:font w:name="Times New Roman Bold">
    <w:panose1 w:val="020208030705050203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81C16" w14:textId="77777777" w:rsidR="000F0DFD" w:rsidRDefault="000F0DF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91A15" w14:textId="77777777" w:rsidR="000B7B3B" w:rsidRDefault="000B7B3B">
      <w:r>
        <w:separator/>
      </w:r>
    </w:p>
  </w:footnote>
  <w:footnote w:type="continuationSeparator" w:id="0">
    <w:p w14:paraId="0C69B2F4" w14:textId="77777777" w:rsidR="000B7B3B" w:rsidRDefault="000B7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A1CDD" w14:textId="77777777" w:rsidR="000F0DFD" w:rsidRDefault="000F0DFD">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jc1tTQ2MDIzsTRS0lEKTi0uzszPAykwrAUAClqyQiwAAAA="/>
  </w:docVars>
  <w:rsids>
    <w:rsidRoot w:val="00E45F3A"/>
    <w:rsid w:val="000B7B3B"/>
    <w:rsid w:val="000F0DFD"/>
    <w:rsid w:val="00220D2E"/>
    <w:rsid w:val="0024221D"/>
    <w:rsid w:val="002B4CB2"/>
    <w:rsid w:val="00327A32"/>
    <w:rsid w:val="0033405A"/>
    <w:rsid w:val="003609CF"/>
    <w:rsid w:val="003661D0"/>
    <w:rsid w:val="003752B2"/>
    <w:rsid w:val="003E3315"/>
    <w:rsid w:val="0042289F"/>
    <w:rsid w:val="004468A3"/>
    <w:rsid w:val="004731E6"/>
    <w:rsid w:val="004E759F"/>
    <w:rsid w:val="005D49C7"/>
    <w:rsid w:val="006451F5"/>
    <w:rsid w:val="00755A40"/>
    <w:rsid w:val="0099240D"/>
    <w:rsid w:val="009B3B9F"/>
    <w:rsid w:val="009D3BC0"/>
    <w:rsid w:val="009D7641"/>
    <w:rsid w:val="00A91607"/>
    <w:rsid w:val="00B71842"/>
    <w:rsid w:val="00C21E03"/>
    <w:rsid w:val="00C96475"/>
    <w:rsid w:val="00C97273"/>
    <w:rsid w:val="00CC72FA"/>
    <w:rsid w:val="00CF531B"/>
    <w:rsid w:val="00DA0B78"/>
    <w:rsid w:val="00E167BF"/>
    <w:rsid w:val="00E17F63"/>
    <w:rsid w:val="00E45F3A"/>
    <w:rsid w:val="00ED2DE4"/>
    <w:rsid w:val="00F07C84"/>
    <w:rsid w:val="00F50B01"/>
    <w:rsid w:val="00F5395F"/>
    <w:rsid w:val="00F56AC1"/>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2D2D"/>
  <w15:docId w15:val="{480DDA40-07D4-4F81-9965-EE2595296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u w:color="000000"/>
    </w:rPr>
  </w:style>
  <w:style w:type="paragraph" w:styleId="Title">
    <w:name w:val="Title"/>
    <w:next w:val="Body"/>
    <w:pPr>
      <w:keepNext/>
    </w:pPr>
    <w:rPr>
      <w:rFonts w:ascii="Helvetica" w:hAnsi="Arial Unicode MS" w:cs="Arial Unicode MS"/>
      <w:b/>
      <w:bCs/>
      <w:color w:val="000000"/>
      <w:sz w:val="60"/>
      <w:szCs w:val="60"/>
      <w:u w:color="000000"/>
    </w:rPr>
  </w:style>
  <w:style w:type="paragraph" w:customStyle="1" w:styleId="Body">
    <w:name w:val="Body"/>
    <w:rPr>
      <w:rFonts w:hAnsi="Arial Unicode MS" w:cs="Arial Unicode MS"/>
      <w:color w:val="000000"/>
      <w:sz w:val="24"/>
      <w:szCs w:val="24"/>
      <w:u w:color="000000"/>
    </w:rPr>
  </w:style>
  <w:style w:type="character" w:customStyle="1" w:styleId="None">
    <w:name w:val="None"/>
  </w:style>
  <w:style w:type="character" w:customStyle="1" w:styleId="Hyperlink0">
    <w:name w:val="Hyperlink.0"/>
    <w:basedOn w:val="None"/>
    <w:rPr>
      <w:color w:val="0000FF"/>
      <w:sz w:val="22"/>
      <w:szCs w:val="22"/>
      <w:u w:val="single" w:color="0000FF"/>
      <w:lang w:val="en-US"/>
    </w:rPr>
  </w:style>
  <w:style w:type="paragraph" w:styleId="BalloonText">
    <w:name w:val="Balloon Text"/>
    <w:basedOn w:val="Normal"/>
    <w:link w:val="BalloonTextChar"/>
    <w:uiPriority w:val="99"/>
    <w:semiHidden/>
    <w:unhideWhenUsed/>
    <w:rsid w:val="00F539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9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iehouston.org/" TargetMode="External"/><Relationship Id="rId3" Type="http://schemas.openxmlformats.org/officeDocument/2006/relationships/webSettings" Target="webSettings.xml"/><Relationship Id="rId7" Type="http://schemas.openxmlformats.org/officeDocument/2006/relationships/hyperlink" Target="mailto:asiehouston@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known</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Shah</dc:creator>
  <cp:lastModifiedBy>AKumar</cp:lastModifiedBy>
  <cp:revision>2</cp:revision>
  <cp:lastPrinted>2018-01-23T15:56:00Z</cp:lastPrinted>
  <dcterms:created xsi:type="dcterms:W3CDTF">2018-12-10T14:59:00Z</dcterms:created>
  <dcterms:modified xsi:type="dcterms:W3CDTF">2018-12-10T14:59:00Z</dcterms:modified>
</cp:coreProperties>
</file>